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Разложение чисел на множители</w:t>
      </w:r>
    </w:p>
    <w:p>
      <w:pPr>
        <w:pStyle w:val="Author"/>
      </w:pPr>
      <w:r>
        <w:t xml:space="preserve">Арам Грачьяевич Саргс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ероятностные алгоритмы проверки чисел на простоту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реализовал метод Полларда на языке julia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br/>
      </w:r>
      <w:r>
        <w:br/>
      </w:r>
      <w:r>
        <w:rPr>
          <w:rStyle w:val="CommentTok"/>
        </w:rPr>
        <w:t xml:space="preserve"># Функция для вычисления НОД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lards_rho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Functio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Вычисление следующего значения a и b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b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Вычисление НОД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), n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Проверка условия завершения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  </w:t>
      </w:r>
      <w:r>
        <w:rPr>
          <w:rStyle w:val="CommentTok"/>
        </w:rPr>
        <w:t xml:space="preserve"># Нетривиальный делитель найден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елитель не найден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ример использования: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5933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Число, для которого ищем делитель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Начальное значение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имер сжимающей функции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lards_rho</w:t>
      </w:r>
      <w:r>
        <w:rPr>
          <w:rStyle w:val="NormalTok"/>
        </w:rPr>
        <w:t xml:space="preserve">(n, c, f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айденный делитель: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Найденный делитель: 1181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 алгоритм разложения чисел на множители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рам Грачьяевич Саргсян</dc:creator>
  <dc:language>ru-RU</dc:language>
  <cp:keywords/>
  <dcterms:created xsi:type="dcterms:W3CDTF">2024-11-23T11:54:27Z</dcterms:created>
  <dcterms:modified xsi:type="dcterms:W3CDTF">2024-11-23T11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зложение чисел на множител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